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57CBD8" w14:textId="1A9E70FD" w:rsidR="00EE2672" w:rsidRDefault="00095EE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Arial" w:eastAsia="Arial" w:hAnsi="Arial" w:cs="Arial"/>
          <w:b/>
          <w:sz w:val="32"/>
          <w:lang w:val="en-US" w:eastAsia="en-US" w:bidi="en-US"/>
        </w:rPr>
      </w:pPr>
      <w:bookmarkStart w:id="0" w:name="_GoBack"/>
      <w:bookmarkEnd w:id="0"/>
      <w:r>
        <w:rPr>
          <w:rFonts w:ascii="Arial" w:eastAsia="Arial" w:hAnsi="Arial" w:cs="Arial"/>
          <w:b/>
          <w:sz w:val="32"/>
          <w:lang w:val="en-US" w:eastAsia="en-US" w:bidi="en-US"/>
        </w:rPr>
        <w:t xml:space="preserve">CONSENT TO A </w:t>
      </w:r>
      <w:r w:rsidR="008F7BC7">
        <w:rPr>
          <w:rFonts w:ascii="Arial" w:eastAsia="Arial" w:hAnsi="Arial" w:cs="Arial"/>
          <w:b/>
          <w:sz w:val="32"/>
          <w:lang w:val="en-US" w:eastAsia="en-US" w:bidi="en-US"/>
        </w:rPr>
        <w:t xml:space="preserve">POLYGRAPH </w:t>
      </w:r>
    </w:p>
    <w:p w14:paraId="3A341594" w14:textId="77777777" w:rsidR="00EE2672" w:rsidRDefault="008F7BC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 </w:t>
      </w:r>
    </w:p>
    <w:p w14:paraId="7B2CAF1F" w14:textId="77777777" w:rsidR="00EE2672" w:rsidRDefault="00EE267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C4728BA" w14:textId="77777777" w:rsidR="00EE2672" w:rsidRDefault="00EE267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0F25A23" w14:textId="77777777" w:rsidR="00EE2672" w:rsidRDefault="00EE267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C78C036" w14:textId="0F0CEF1B" w:rsidR="00EE2672" w:rsidRDefault="00095EE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 xml:space="preserve">FULL </w:t>
      </w:r>
      <w:r w:rsidR="008F7BC7">
        <w:rPr>
          <w:rFonts w:ascii="Arial" w:eastAsia="Arial" w:hAnsi="Arial" w:cs="Arial"/>
          <w:b/>
          <w:sz w:val="20"/>
          <w:lang w:val="en-US" w:eastAsia="en-US" w:bidi="en-US"/>
        </w:rPr>
        <w:t>N</w:t>
      </w:r>
      <w:r>
        <w:rPr>
          <w:rFonts w:ascii="Arial" w:eastAsia="Arial" w:hAnsi="Arial" w:cs="Arial"/>
          <w:b/>
          <w:sz w:val="20"/>
          <w:lang w:val="en-US" w:eastAsia="en-US" w:bidi="en-US"/>
        </w:rPr>
        <w:t>AME</w:t>
      </w:r>
      <w:r w:rsidR="008F7BC7">
        <w:rPr>
          <w:rFonts w:ascii="Arial" w:eastAsia="Arial" w:hAnsi="Arial" w:cs="Arial"/>
          <w:b/>
          <w:sz w:val="20"/>
          <w:lang w:val="en-US" w:eastAsia="en-US" w:bidi="en-US"/>
        </w:rPr>
        <w:t xml:space="preserve">: </w:t>
      </w:r>
      <w:r w:rsidR="008F7BC7"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 w:rsidR="008F7BC7"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 w:rsidR="008F7BC7"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 w:rsidR="008F7BC7"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 w:rsidR="008F7BC7"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 w:rsidR="008F7BC7"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 w:rsidR="008F7BC7"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</w:p>
    <w:p w14:paraId="3121CD8F" w14:textId="77777777" w:rsidR="005C3FEE" w:rsidRDefault="005C3FE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u w:val="single"/>
          <w:lang w:val="en-US" w:eastAsia="en-US" w:bidi="en-US"/>
        </w:rPr>
      </w:pPr>
    </w:p>
    <w:p w14:paraId="3F72CD1B" w14:textId="77777777" w:rsidR="00EE2672" w:rsidRDefault="00EE267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sz w:val="20"/>
          <w:lang w:val="en-US" w:eastAsia="en-US" w:bidi="en-US"/>
        </w:rPr>
      </w:pPr>
    </w:p>
    <w:p w14:paraId="32335775" w14:textId="77777777" w:rsidR="00EE2672" w:rsidRDefault="008F7BC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u w:val="single"/>
          <w:lang w:val="en-US" w:eastAsia="en-US" w:bidi="en-US"/>
        </w:rPr>
      </w:pPr>
      <w:r>
        <w:rPr>
          <w:rFonts w:ascii="Arial" w:eastAsia="Arial" w:hAnsi="Arial" w:cs="Arial"/>
          <w:b/>
          <w:sz w:val="20"/>
          <w:lang w:val="en-US" w:eastAsia="en-US" w:bidi="en-US"/>
        </w:rPr>
        <w:t xml:space="preserve">Date of Polygraph Examination: </w:t>
      </w:r>
      <w:r>
        <w:rPr>
          <w:rFonts w:ascii="Arial" w:eastAsia="Arial" w:hAnsi="Arial" w:cs="Arial"/>
          <w:b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  <w:r>
        <w:rPr>
          <w:rFonts w:ascii="Arial" w:eastAsia="Arial" w:hAnsi="Arial" w:cs="Arial"/>
          <w:sz w:val="20"/>
          <w:u w:val="single"/>
          <w:lang w:val="en-US" w:eastAsia="en-US" w:bidi="en-US"/>
        </w:rPr>
        <w:tab/>
      </w:r>
    </w:p>
    <w:p w14:paraId="76AEE464" w14:textId="78D7C368" w:rsidR="00EE2672" w:rsidRDefault="00EE267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8707288" w14:textId="77777777" w:rsidR="005C3FEE" w:rsidRDefault="005C3FE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E7CB5B5" w14:textId="77777777" w:rsidR="00EE2672" w:rsidRDefault="00EE267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0153B175" w14:textId="77777777" w:rsidR="00EE2672" w:rsidRDefault="008F7BC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I voluntarily agree to a polygraph examination on the above date.</w:t>
      </w:r>
    </w:p>
    <w:p w14:paraId="02CB7AAC" w14:textId="77777777" w:rsidR="00EE2672" w:rsidRDefault="00EE267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32DCF8F" w14:textId="77777777" w:rsidR="00EE2672" w:rsidRDefault="00EE267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F807355" w14:textId="5CE687B9" w:rsidR="00EE2672" w:rsidRDefault="008F7BC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 company representative has advised me of the following:</w:t>
      </w:r>
    </w:p>
    <w:p w14:paraId="12F1A684" w14:textId="77777777" w:rsidR="005C3FEE" w:rsidRDefault="005C3FE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DD54EF6" w14:textId="77777777" w:rsidR="00EE2672" w:rsidRDefault="00EE267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B42E6FF" w14:textId="6B88566E" w:rsidR="00EE2672" w:rsidRDefault="00095EE7">
      <w:pPr>
        <w:pStyle w:val="NormalWeb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By law </w:t>
      </w:r>
      <w:r w:rsidR="008F7BC7">
        <w:rPr>
          <w:rFonts w:ascii="Arial" w:eastAsia="Arial" w:hAnsi="Arial" w:cs="Arial"/>
          <w:sz w:val="20"/>
          <w:lang w:val="en-US" w:eastAsia="en-US" w:bidi="en-US"/>
        </w:rPr>
        <w:t>I am guaranteed the right not to take this examination as a condition of employment or continued employment.</w:t>
      </w:r>
    </w:p>
    <w:p w14:paraId="70A47DE1" w14:textId="77777777" w:rsidR="00EE2672" w:rsidRDefault="00EE267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60"/>
        <w:rPr>
          <w:rFonts w:ascii="Arial" w:eastAsia="Arial" w:hAnsi="Arial" w:cs="Arial"/>
          <w:sz w:val="20"/>
          <w:lang w:val="en-US" w:eastAsia="en-US" w:bidi="en-US"/>
        </w:rPr>
      </w:pPr>
    </w:p>
    <w:p w14:paraId="0D751E4E" w14:textId="3C5ACA57" w:rsidR="00EE2672" w:rsidRPr="00095EE7" w:rsidRDefault="00095EE7" w:rsidP="00095EE7">
      <w:pPr>
        <w:pStyle w:val="NormalWeb"/>
        <w:numPr>
          <w:ilvl w:val="0"/>
          <w:numId w:val="1"/>
        </w:numPr>
        <w:tabs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hanging="294"/>
        <w:rPr>
          <w:rFonts w:ascii="Arial" w:eastAsia="Arial" w:hAnsi="Arial" w:cs="Arial"/>
          <w:sz w:val="20"/>
          <w:lang w:val="en-US" w:eastAsia="en-US" w:bidi="en-US"/>
        </w:rPr>
      </w:pPr>
      <w:r w:rsidRPr="00095EE7">
        <w:rPr>
          <w:rFonts w:ascii="Arial" w:eastAsia="Arial" w:hAnsi="Arial" w:cs="Arial"/>
          <w:sz w:val="20"/>
          <w:lang w:val="en-US" w:eastAsia="en-US" w:bidi="en-US"/>
        </w:rPr>
        <w:t xml:space="preserve">This act is entirely voluntary. </w:t>
      </w:r>
      <w:r w:rsidR="008F7BC7" w:rsidRPr="00095EE7">
        <w:rPr>
          <w:rFonts w:ascii="Arial" w:eastAsia="Arial" w:hAnsi="Arial" w:cs="Arial"/>
          <w:sz w:val="20"/>
          <w:lang w:val="en-US" w:eastAsia="en-US" w:bidi="en-US"/>
        </w:rPr>
        <w:t xml:space="preserve">I have not been </w:t>
      </w:r>
      <w:r>
        <w:rPr>
          <w:rFonts w:ascii="Arial" w:eastAsia="Arial" w:hAnsi="Arial" w:cs="Arial"/>
          <w:sz w:val="20"/>
          <w:lang w:val="en-US" w:eastAsia="en-US" w:bidi="en-US"/>
        </w:rPr>
        <w:t>for</w:t>
      </w:r>
      <w:r w:rsidR="008F7BC7" w:rsidRPr="00095EE7">
        <w:rPr>
          <w:rFonts w:ascii="Arial" w:eastAsia="Arial" w:hAnsi="Arial" w:cs="Arial"/>
          <w:sz w:val="20"/>
          <w:lang w:val="en-US" w:eastAsia="en-US" w:bidi="en-US"/>
        </w:rPr>
        <w:t xml:space="preserve">ced in any way into either taking this test or signing this consent agreement. </w:t>
      </w:r>
    </w:p>
    <w:p w14:paraId="3712818D" w14:textId="77777777" w:rsidR="00095EE7" w:rsidRDefault="00095EE7" w:rsidP="00095EE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rPr>
          <w:rFonts w:ascii="Arial" w:eastAsia="Arial" w:hAnsi="Arial" w:cs="Arial"/>
          <w:sz w:val="20"/>
          <w:lang w:val="en-US" w:eastAsia="en-US" w:bidi="en-US"/>
        </w:rPr>
      </w:pPr>
    </w:p>
    <w:p w14:paraId="61183BB9" w14:textId="02088C9F" w:rsidR="00EE2672" w:rsidRDefault="008F7BC7">
      <w:pPr>
        <w:pStyle w:val="NormalWeb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 xml:space="preserve">I have </w:t>
      </w:r>
      <w:r w:rsidR="00095EE7">
        <w:rPr>
          <w:rFonts w:ascii="Arial" w:eastAsia="Arial" w:hAnsi="Arial" w:cs="Arial"/>
          <w:sz w:val="20"/>
          <w:lang w:val="en-US" w:eastAsia="en-US" w:bidi="en-US"/>
        </w:rPr>
        <w:t>kept</w:t>
      </w:r>
      <w:r>
        <w:rPr>
          <w:rFonts w:ascii="Arial" w:eastAsia="Arial" w:hAnsi="Arial" w:cs="Arial"/>
          <w:sz w:val="20"/>
          <w:lang w:val="en-US" w:eastAsia="en-US" w:bidi="en-US"/>
        </w:rPr>
        <w:t xml:space="preserve"> a copy of this agreement for my </w:t>
      </w:r>
      <w:r w:rsidR="00095EE7">
        <w:rPr>
          <w:rFonts w:ascii="Arial" w:eastAsia="Arial" w:hAnsi="Arial" w:cs="Arial"/>
          <w:sz w:val="20"/>
          <w:lang w:val="en-US" w:eastAsia="en-US" w:bidi="en-US"/>
        </w:rPr>
        <w:t xml:space="preserve">personal </w:t>
      </w:r>
      <w:r>
        <w:rPr>
          <w:rFonts w:ascii="Arial" w:eastAsia="Arial" w:hAnsi="Arial" w:cs="Arial"/>
          <w:sz w:val="20"/>
          <w:lang w:val="en-US" w:eastAsia="en-US" w:bidi="en-US"/>
        </w:rPr>
        <w:t>records.</w:t>
      </w:r>
    </w:p>
    <w:p w14:paraId="79B81A8B" w14:textId="633C1A68" w:rsidR="00EE2672" w:rsidRDefault="00EE2672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13CDE478" w14:textId="77777777" w:rsidR="005C3FEE" w:rsidRDefault="005C3FEE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6DF4DBE" w14:textId="77777777" w:rsidR="00EE2672" w:rsidRDefault="00EE2672">
      <w:pPr>
        <w:pStyle w:val="NormalWeb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Arial" w:eastAsia="Arial" w:hAnsi="Arial" w:cs="Arial"/>
          <w:sz w:val="20"/>
          <w:lang w:val="en-US" w:eastAsia="en-US" w:bidi="en-US"/>
        </w:rPr>
      </w:pPr>
    </w:p>
    <w:p w14:paraId="5FB6469E" w14:textId="77777777" w:rsidR="00EE2672" w:rsidRDefault="008F7BC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lang w:val="en-CA" w:eastAsia="en-CA" w:bidi="en-CA"/>
        </w:rPr>
      </w:pPr>
      <w:r>
        <w:rPr>
          <w:rFonts w:ascii="Arial" w:eastAsia="Arial" w:hAnsi="Arial" w:cs="Arial"/>
          <w:lang w:val="en-CA" w:eastAsia="en-CA" w:bidi="en-CA"/>
        </w:rPr>
        <w:t>EMPLOYEE</w:t>
      </w:r>
      <w:r>
        <w:rPr>
          <w:rFonts w:ascii="Arial" w:eastAsia="Arial" w:hAnsi="Arial" w:cs="Arial"/>
          <w:lang w:val="en-CA" w:eastAsia="en-CA" w:bidi="en-CA"/>
        </w:rPr>
        <w:tab/>
      </w:r>
      <w:r>
        <w:rPr>
          <w:rFonts w:ascii="Arial" w:eastAsia="Arial" w:hAnsi="Arial" w:cs="Arial"/>
          <w:lang w:val="en-CA" w:eastAsia="en-CA" w:bidi="en-CA"/>
        </w:rPr>
        <w:tab/>
      </w:r>
      <w:r>
        <w:rPr>
          <w:rFonts w:ascii="Arial" w:eastAsia="Arial" w:hAnsi="Arial" w:cs="Arial"/>
          <w:lang w:val="en-CA" w:eastAsia="en-CA" w:bidi="en-CA"/>
        </w:rPr>
        <w:tab/>
      </w:r>
      <w:r>
        <w:rPr>
          <w:rFonts w:ascii="Arial" w:eastAsia="Arial" w:hAnsi="Arial" w:cs="Arial"/>
          <w:lang w:val="en-CA" w:eastAsia="en-CA" w:bidi="en-CA"/>
        </w:rPr>
        <w:tab/>
      </w:r>
      <w:r>
        <w:rPr>
          <w:rFonts w:ascii="Arial" w:eastAsia="Arial" w:hAnsi="Arial" w:cs="Arial"/>
          <w:lang w:val="en-CA" w:eastAsia="en-CA" w:bidi="en-CA"/>
        </w:rPr>
        <w:tab/>
      </w:r>
      <w:r>
        <w:rPr>
          <w:rFonts w:ascii="Arial" w:eastAsia="Arial" w:hAnsi="Arial" w:cs="Arial"/>
          <w:lang w:val="en-CA" w:eastAsia="en-CA" w:bidi="en-CA"/>
        </w:rPr>
        <w:tab/>
        <w:t>COMPANY</w:t>
      </w:r>
    </w:p>
    <w:p w14:paraId="6EBFF802" w14:textId="77777777" w:rsidR="00EE2672" w:rsidRDefault="00EE26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u w:val="single"/>
          <w:lang w:val="en-CA" w:eastAsia="en-CA" w:bidi="en-CA"/>
        </w:rPr>
      </w:pPr>
    </w:p>
    <w:p w14:paraId="559A520C" w14:textId="77777777" w:rsidR="00EE2672" w:rsidRDefault="00EE26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u w:val="single"/>
          <w:lang w:val="en-CA" w:eastAsia="en-CA" w:bidi="en-CA"/>
        </w:rPr>
      </w:pPr>
    </w:p>
    <w:p w14:paraId="1C4A70CD" w14:textId="77777777" w:rsidR="00EE2672" w:rsidRDefault="00EE26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u w:val="single"/>
          <w:lang w:val="en-CA" w:eastAsia="en-CA" w:bidi="en-CA"/>
        </w:rPr>
      </w:pPr>
    </w:p>
    <w:p w14:paraId="6ED62529" w14:textId="77777777" w:rsidR="00EE2672" w:rsidRDefault="008F7BC7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u w:val="single"/>
          <w:lang w:val="en-CA" w:eastAsia="en-CA" w:bidi="en-CA"/>
        </w:rPr>
      </w:pP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  <w:r>
        <w:rPr>
          <w:rFonts w:ascii="Arial" w:eastAsia="Arial" w:hAnsi="Arial" w:cs="Arial"/>
          <w:u w:val="single"/>
          <w:lang w:val="en-CA" w:eastAsia="en-CA" w:bidi="en-CA"/>
        </w:rPr>
        <w:tab/>
      </w:r>
    </w:p>
    <w:p w14:paraId="285C9B0B" w14:textId="7C97193E" w:rsidR="00EE2672" w:rsidRDefault="008F7BC7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eastAsia="Arial" w:hAnsi="Arial" w:cs="Arial"/>
          <w:color w:val="000000"/>
          <w:sz w:val="20"/>
          <w:lang w:val="en-CA" w:eastAsia="en-CA" w:bidi="en-CA"/>
        </w:rPr>
      </w:pPr>
      <w:r>
        <w:rPr>
          <w:rFonts w:ascii="Arial" w:eastAsia="Arial" w:hAnsi="Arial" w:cs="Arial"/>
          <w:color w:val="000000"/>
          <w:sz w:val="20"/>
          <w:lang w:val="en-CA" w:eastAsia="en-CA" w:bidi="en-CA"/>
        </w:rPr>
        <w:t>Author</w:t>
      </w:r>
      <w:r w:rsidR="00095EE7">
        <w:rPr>
          <w:rFonts w:ascii="Arial" w:eastAsia="Arial" w:hAnsi="Arial" w:cs="Arial"/>
          <w:color w:val="000000"/>
          <w:sz w:val="20"/>
          <w:lang w:val="en-CA" w:eastAsia="en-CA" w:bidi="en-CA"/>
        </w:rPr>
        <w:t>is</w:t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>ed Signature</w:t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  <w:t>Authori</w:t>
      </w:r>
      <w:r w:rsidR="00095EE7">
        <w:rPr>
          <w:rFonts w:ascii="Arial" w:eastAsia="Arial" w:hAnsi="Arial" w:cs="Arial"/>
          <w:color w:val="000000"/>
          <w:sz w:val="20"/>
          <w:lang w:val="en-CA" w:eastAsia="en-CA" w:bidi="en-CA"/>
        </w:rPr>
        <w:t>s</w:t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>ed Signature</w:t>
      </w:r>
    </w:p>
    <w:p w14:paraId="03B4C64C" w14:textId="4BB069B1" w:rsidR="00EE2672" w:rsidRDefault="00EE2672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eastAsia="Arial" w:hAnsi="Arial" w:cs="Arial"/>
          <w:color w:val="000000"/>
          <w:sz w:val="20"/>
          <w:lang w:val="en-CA" w:eastAsia="en-CA" w:bidi="en-CA"/>
        </w:rPr>
      </w:pPr>
    </w:p>
    <w:p w14:paraId="49D3830B" w14:textId="52570B5F" w:rsidR="00095EE7" w:rsidRDefault="00095EE7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eastAsia="Arial" w:hAnsi="Arial" w:cs="Arial"/>
          <w:color w:val="000000"/>
          <w:sz w:val="20"/>
          <w:lang w:val="en-CA" w:eastAsia="en-CA" w:bidi="en-CA"/>
        </w:rPr>
      </w:pPr>
    </w:p>
    <w:p w14:paraId="705C1533" w14:textId="17A62FA1" w:rsidR="00095EE7" w:rsidRDefault="00095EE7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eastAsia="Arial" w:hAnsi="Arial" w:cs="Arial"/>
          <w:color w:val="000000"/>
          <w:sz w:val="20"/>
          <w:lang w:val="en-CA" w:eastAsia="en-CA" w:bidi="en-CA"/>
        </w:rPr>
      </w:pPr>
    </w:p>
    <w:p w14:paraId="5D7DEEC1" w14:textId="77777777" w:rsidR="00095EE7" w:rsidRDefault="00095EE7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Arial" w:eastAsia="Arial" w:hAnsi="Arial" w:cs="Arial"/>
          <w:color w:val="000000"/>
          <w:sz w:val="20"/>
          <w:lang w:val="en-CA" w:eastAsia="en-CA" w:bidi="en-CA"/>
        </w:rPr>
      </w:pPr>
    </w:p>
    <w:p w14:paraId="49280828" w14:textId="77777777" w:rsidR="00EE2672" w:rsidRDefault="008F7BC7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u w:val="single"/>
          <w:lang w:val="en-CA" w:eastAsia="en-CA" w:bidi="en-CA"/>
        </w:rPr>
      </w:pP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  <w:r>
        <w:rPr>
          <w:rFonts w:ascii="Arial" w:eastAsia="Arial" w:hAnsi="Arial" w:cs="Arial"/>
          <w:sz w:val="20"/>
          <w:u w:val="single"/>
          <w:lang w:val="en-CA" w:eastAsia="en-CA" w:bidi="en-CA"/>
        </w:rPr>
        <w:tab/>
      </w:r>
    </w:p>
    <w:p w14:paraId="1FCDC95D" w14:textId="77777777" w:rsidR="00EE2672" w:rsidRDefault="008F7B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CA" w:eastAsia="en-CA" w:bidi="en-CA"/>
        </w:rPr>
        <w:t>Print Name and Title</w:t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</w:r>
      <w:r>
        <w:rPr>
          <w:rFonts w:ascii="Arial" w:eastAsia="Arial" w:hAnsi="Arial" w:cs="Arial"/>
          <w:color w:val="000000"/>
          <w:sz w:val="20"/>
          <w:lang w:val="en-CA" w:eastAsia="en-CA" w:bidi="en-CA"/>
        </w:rPr>
        <w:tab/>
        <w:t>Print Name and Title</w:t>
      </w:r>
    </w:p>
    <w:p w14:paraId="34B2BEAA" w14:textId="77777777" w:rsidR="00EE2672" w:rsidRDefault="00EE26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</w:p>
    <w:p w14:paraId="48495D58" w14:textId="77777777" w:rsidR="00EE2672" w:rsidRDefault="00EE267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lang w:val="en-US" w:eastAsia="en-US" w:bidi="en-US"/>
        </w:rPr>
      </w:pPr>
    </w:p>
    <w:p w14:paraId="418ECDCA" w14:textId="77777777" w:rsidR="00EE2672" w:rsidRDefault="00EE2672">
      <w:pPr>
        <w:pStyle w:val="NormalWeb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rFonts w:ascii="Courier New" w:eastAsia="Courier New" w:hAnsi="Courier New" w:cs="Courier New"/>
          <w:color w:val="auto"/>
          <w:sz w:val="20"/>
          <w:lang w:val="en-US" w:eastAsia="en-US" w:bidi="en-US"/>
        </w:rPr>
      </w:pPr>
    </w:p>
    <w:sectPr w:rsidR="00EE2672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9593FB" w14:textId="77777777" w:rsidR="00E8204E" w:rsidRDefault="00E8204E">
      <w:r>
        <w:separator/>
      </w:r>
    </w:p>
  </w:endnote>
  <w:endnote w:type="continuationSeparator" w:id="0">
    <w:p w14:paraId="4A0B79AC" w14:textId="77777777" w:rsidR="00E8204E" w:rsidRDefault="00E820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88B002" w14:textId="77777777" w:rsidR="00EE2672" w:rsidRDefault="00EE267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E3C080" w14:textId="77777777" w:rsidR="00E8204E" w:rsidRDefault="00E8204E">
      <w:r>
        <w:separator/>
      </w:r>
    </w:p>
  </w:footnote>
  <w:footnote w:type="continuationSeparator" w:id="0">
    <w:p w14:paraId="2D5002F8" w14:textId="77777777" w:rsidR="00E8204E" w:rsidRDefault="00E820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A4A7E5" w14:textId="77777777" w:rsidR="00EE2672" w:rsidRDefault="00EE2672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6777A"/>
    <w:multiLevelType w:val="singleLevel"/>
    <w:tmpl w:val="BC30FE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b w:val="0"/>
        <w:i w:val="0"/>
        <w:strike w:val="0"/>
        <w:color w:val="000000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sTQ2MTA2trQ0MDFS0lEKTi0uzszPAykwqgUAG03EVCwAAAA="/>
    <w:docVar w:name="Description" w:val="this template allows you to get authorisation form your Employees for polygraph testing. And browse these other human resources templates to use in your business today. https://www.templateguru.co.za/documents/policies-documentation/ https://www.templateguru.co.za/documents/policies-documentation/"/>
    <w:docVar w:name="Excerpt" w:val="I voluntarily agree to a polygraph examination on the above date."/>
    <w:docVar w:name="Source" w:val="ini.wa.gov"/>
    <w:docVar w:name="Tags" w:val="Polygraph Consent template, Polygraph Consent example, Policies &amp; Documentation, Human resources, legal documents, business documents, entrepreneur, entrepreneurship"/>
  </w:docVars>
  <w:rsids>
    <w:rsidRoot w:val="00EE2672"/>
    <w:rsid w:val="00095EE7"/>
    <w:rsid w:val="005C3FEE"/>
    <w:rsid w:val="00661846"/>
    <w:rsid w:val="008F7BC7"/>
    <w:rsid w:val="009D33A1"/>
    <w:rsid w:val="00AE03E0"/>
    <w:rsid w:val="00B17E7F"/>
    <w:rsid w:val="00E8204E"/>
    <w:rsid w:val="00EE2672"/>
    <w:rsid w:val="00EE3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52A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qFormat/>
    <w:rPr>
      <w:color w:val="000000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0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YGRAPH CONSENT</vt:lpstr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19-08-19T15:32:00Z</dcterms:created>
  <dcterms:modified xsi:type="dcterms:W3CDTF">2019-10-21T19:09:00Z</dcterms:modified>
  <cp:category/>
</cp:coreProperties>
</file>